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25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8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เราอะlineกันวันหยดนี้เราอะlineกันวันหยดนี้เราอะlineกันวันหยดนี้เราอะlineกันวันหยดนี้เราอะlineกันวันหยดนี้เราอะlineกันวันหยดนี้เราอะlineกันวันหยดนี้เราอะlineกันวันหยดนี้เราอะlineกันวันหยดนี้เราอะlineกันวันหยดนี้เราอะlineกันวันหยดนี้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4-04-25T10:44:51Z</dcterms:created>
  <dcterms:modified xsi:type="dcterms:W3CDTF">2024-04-25T10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25 เมษายน 2567 เวลา 15.58 น.</vt:lpwstr>
  </property>
  <property fmtid="{D5CDD505-2E9C-101B-9397-08002B2CF9AE}" pid="3" name="subtitle">
    <vt:lpwstr/>
  </property>
</Properties>
</file>